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03E5B3" w14:textId="20CB122B" w:rsidR="00DA73E7" w:rsidRDefault="002447B9">
      <w:pPr>
        <w:rPr>
          <w:sz w:val="28"/>
          <w:szCs w:val="28"/>
        </w:rPr>
      </w:pPr>
      <w:r>
        <w:rPr>
          <w:sz w:val="28"/>
          <w:szCs w:val="28"/>
        </w:rPr>
        <w:t>0</w:t>
      </w:r>
      <w:r w:rsidR="003232D0">
        <w:rPr>
          <w:sz w:val="28"/>
          <w:szCs w:val="28"/>
        </w:rPr>
        <w:t>2</w:t>
      </w:r>
      <w:r>
        <w:rPr>
          <w:sz w:val="28"/>
          <w:szCs w:val="28"/>
        </w:rPr>
        <w:t>.04.2020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Say  or  tell?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3232D0">
        <w:rPr>
          <w:sz w:val="28"/>
          <w:szCs w:val="28"/>
        </w:rPr>
        <w:tab/>
      </w:r>
      <w:r>
        <w:rPr>
          <w:sz w:val="28"/>
          <w:szCs w:val="28"/>
        </w:rPr>
        <w:t>8.r</w:t>
      </w:r>
    </w:p>
    <w:p w14:paraId="66A66497" w14:textId="186DD2D1" w:rsidR="002447B9" w:rsidRDefault="002447B9">
      <w:pPr>
        <w:rPr>
          <w:sz w:val="28"/>
          <w:szCs w:val="28"/>
        </w:rPr>
      </w:pPr>
    </w:p>
    <w:p w14:paraId="483D6D39" w14:textId="2C5E2B81" w:rsidR="002447B9" w:rsidRDefault="002447B9">
      <w:pPr>
        <w:rPr>
          <w:sz w:val="28"/>
          <w:szCs w:val="28"/>
        </w:rPr>
      </w:pPr>
      <w:r>
        <w:rPr>
          <w:sz w:val="28"/>
          <w:szCs w:val="28"/>
        </w:rPr>
        <w:t>Hi!</w:t>
      </w:r>
    </w:p>
    <w:p w14:paraId="4F258D3F" w14:textId="69DBA70D" w:rsidR="002447B9" w:rsidRDefault="003C51C2">
      <w:pPr>
        <w:rPr>
          <w:sz w:val="28"/>
          <w:szCs w:val="28"/>
        </w:rPr>
      </w:pPr>
      <w:r>
        <w:rPr>
          <w:sz w:val="28"/>
          <w:szCs w:val="28"/>
        </w:rPr>
        <w:t xml:space="preserve">Danas  nešto  kratko  i  jednostavno  -  jedna  „caka“. </w:t>
      </w:r>
      <w:r w:rsidRPr="003C51C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778B4DE5" w14:textId="77777777" w:rsidR="00614018" w:rsidRDefault="00614018">
      <w:pPr>
        <w:rPr>
          <w:sz w:val="28"/>
          <w:szCs w:val="28"/>
        </w:rPr>
      </w:pPr>
    </w:p>
    <w:p w14:paraId="2AA49E00" w14:textId="2C669C6A" w:rsidR="003C51C2" w:rsidRDefault="003C51C2">
      <w:pPr>
        <w:rPr>
          <w:sz w:val="28"/>
          <w:szCs w:val="28"/>
        </w:rPr>
      </w:pPr>
      <w:r>
        <w:rPr>
          <w:sz w:val="28"/>
          <w:szCs w:val="28"/>
        </w:rPr>
        <w:t xml:space="preserve">Kako  prevodimo  riječi  'SAY'  i  'TELL'?  </w:t>
      </w:r>
    </w:p>
    <w:p w14:paraId="3446F0D8" w14:textId="44DBA84C" w:rsidR="003C51C2" w:rsidRDefault="003C51C2">
      <w:pPr>
        <w:rPr>
          <w:sz w:val="28"/>
          <w:szCs w:val="28"/>
        </w:rPr>
      </w:pPr>
      <w:r>
        <w:rPr>
          <w:sz w:val="28"/>
          <w:szCs w:val="28"/>
        </w:rPr>
        <w:t>Istom  hrvatskom  riječi,  zar  ne?  Obje  riječi  prevodimo  kao  'REĆI'.</w:t>
      </w:r>
    </w:p>
    <w:p w14:paraId="39D441A1" w14:textId="36383DA8" w:rsidR="003C51C2" w:rsidRDefault="003C51C2">
      <w:pPr>
        <w:rPr>
          <w:sz w:val="28"/>
          <w:szCs w:val="28"/>
        </w:rPr>
      </w:pPr>
      <w:r>
        <w:rPr>
          <w:sz w:val="28"/>
          <w:szCs w:val="28"/>
        </w:rPr>
        <w:t>A  opet  među  njima  postoji  blaga  razlika  u  značenju.</w:t>
      </w:r>
    </w:p>
    <w:p w14:paraId="26A22C6D" w14:textId="368F15A2" w:rsidR="00614018" w:rsidRDefault="00614018">
      <w:pPr>
        <w:rPr>
          <w:sz w:val="28"/>
          <w:szCs w:val="28"/>
        </w:rPr>
      </w:pPr>
    </w:p>
    <w:p w14:paraId="2A3DBEFF" w14:textId="228A53C5" w:rsidR="00614018" w:rsidRDefault="00614018">
      <w:pPr>
        <w:rPr>
          <w:sz w:val="28"/>
          <w:szCs w:val="28"/>
        </w:rPr>
      </w:pPr>
      <w:r>
        <w:rPr>
          <w:sz w:val="28"/>
          <w:szCs w:val="28"/>
        </w:rPr>
        <w:t>'SAY'  =  reći  nešto  (izgovoriti  u  zrak)</w:t>
      </w:r>
    </w:p>
    <w:p w14:paraId="2FBC70FA" w14:textId="15CCD4E6" w:rsidR="00614018" w:rsidRDefault="00614018">
      <w:pPr>
        <w:rPr>
          <w:sz w:val="28"/>
          <w:szCs w:val="28"/>
        </w:rPr>
      </w:pPr>
      <w:r>
        <w:rPr>
          <w:sz w:val="28"/>
          <w:szCs w:val="28"/>
        </w:rPr>
        <w:t>'TELL'  =  reći  nekomu  (usmjeriti  govornu  poruku  na  neku  osobu)</w:t>
      </w:r>
    </w:p>
    <w:p w14:paraId="6E1039BE" w14:textId="7F842515" w:rsidR="00614018" w:rsidRDefault="00614018">
      <w:pPr>
        <w:rPr>
          <w:sz w:val="28"/>
          <w:szCs w:val="28"/>
        </w:rPr>
      </w:pPr>
    </w:p>
    <w:p w14:paraId="5DA3DE87" w14:textId="77777777" w:rsidR="00614018" w:rsidRDefault="00614018">
      <w:pPr>
        <w:rPr>
          <w:sz w:val="28"/>
          <w:szCs w:val="28"/>
        </w:rPr>
      </w:pPr>
      <w:r>
        <w:rPr>
          <w:sz w:val="28"/>
          <w:szCs w:val="28"/>
        </w:rPr>
        <w:t>Npr.  usporedi:</w:t>
      </w:r>
    </w:p>
    <w:p w14:paraId="0B8F8899" w14:textId="2F685058" w:rsidR="00614018" w:rsidRDefault="00614018" w:rsidP="00614018">
      <w:pPr>
        <w:ind w:firstLine="708"/>
        <w:rPr>
          <w:sz w:val="28"/>
          <w:szCs w:val="28"/>
        </w:rPr>
      </w:pPr>
      <w:r>
        <w:rPr>
          <w:sz w:val="28"/>
          <w:szCs w:val="28"/>
        </w:rPr>
        <w:t>I  SAID  that  I  loved  him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Rekla  sam  da  ga  volim.)</w:t>
      </w:r>
    </w:p>
    <w:p w14:paraId="1A749A9B" w14:textId="4E91A0A0" w:rsidR="00614018" w:rsidRDefault="00614018" w:rsidP="00614018">
      <w:pPr>
        <w:ind w:left="708"/>
        <w:rPr>
          <w:sz w:val="28"/>
          <w:szCs w:val="28"/>
        </w:rPr>
      </w:pPr>
      <w:r>
        <w:rPr>
          <w:sz w:val="28"/>
          <w:szCs w:val="28"/>
        </w:rPr>
        <w:t>I  TOLD  HIM  that  I  loved  him.</w:t>
      </w:r>
      <w:r>
        <w:rPr>
          <w:sz w:val="28"/>
          <w:szCs w:val="28"/>
        </w:rPr>
        <w:tab/>
        <w:t>(Rekla  sam  MU  da  ga  volim.)</w:t>
      </w:r>
    </w:p>
    <w:p w14:paraId="57036486" w14:textId="38345089" w:rsidR="00614018" w:rsidRDefault="00614018" w:rsidP="00614018">
      <w:pPr>
        <w:rPr>
          <w:sz w:val="28"/>
          <w:szCs w:val="28"/>
        </w:rPr>
      </w:pPr>
    </w:p>
    <w:p w14:paraId="4A0258CF" w14:textId="46B2C147" w:rsidR="00614018" w:rsidRDefault="00E21792" w:rsidP="00614018">
      <w:pPr>
        <w:rPr>
          <w:sz w:val="28"/>
          <w:szCs w:val="28"/>
        </w:rPr>
      </w:pPr>
      <w:r>
        <w:rPr>
          <w:sz w:val="28"/>
          <w:szCs w:val="28"/>
        </w:rPr>
        <w:t>U  1.  rečenici  rekli  smo  da  ga  volimo.  Ne  zna  se  jesmo  li  to  rekli  njemu,  svojoj  sestri  ili  smo  se  zaderali  nebesima  s  balkona.  Zna  se  samo  da  je  to  bilo  izrečeno  (SAY).</w:t>
      </w:r>
    </w:p>
    <w:p w14:paraId="5F845C46" w14:textId="7E053A17" w:rsidR="00E21792" w:rsidRDefault="00E21792" w:rsidP="00614018">
      <w:pPr>
        <w:rPr>
          <w:sz w:val="28"/>
          <w:szCs w:val="28"/>
        </w:rPr>
      </w:pPr>
      <w:r>
        <w:rPr>
          <w:sz w:val="28"/>
          <w:szCs w:val="28"/>
        </w:rPr>
        <w:t>U  2.  rečenici  zna  se  točno  kome  smo  to  rekli.  Ni  više  ni  manje  nego  NJEMU.  U  takvim  preciznim  rečenicama  koristit  ćemo  TELL.</w:t>
      </w:r>
    </w:p>
    <w:p w14:paraId="2992932C" w14:textId="7724BA8D" w:rsidR="00E21792" w:rsidRDefault="00E21792" w:rsidP="00614018">
      <w:pPr>
        <w:rPr>
          <w:sz w:val="28"/>
          <w:szCs w:val="28"/>
        </w:rPr>
      </w:pPr>
    </w:p>
    <w:p w14:paraId="57159C92" w14:textId="42F6EC0F" w:rsidR="00E21792" w:rsidRDefault="00E21792" w:rsidP="00614018">
      <w:pPr>
        <w:rPr>
          <w:sz w:val="28"/>
          <w:szCs w:val="28"/>
        </w:rPr>
      </w:pPr>
      <w:r>
        <w:rPr>
          <w:sz w:val="28"/>
          <w:szCs w:val="28"/>
        </w:rPr>
        <w:t>Sad  kad  s</w:t>
      </w:r>
      <w:r w:rsidR="001842BF">
        <w:rPr>
          <w:sz w:val="28"/>
          <w:szCs w:val="28"/>
        </w:rPr>
        <w:t>mo  ovo</w:t>
      </w:r>
      <w:r>
        <w:rPr>
          <w:sz w:val="28"/>
          <w:szCs w:val="28"/>
        </w:rPr>
        <w:t xml:space="preserve">  posvijestil</w:t>
      </w:r>
      <w:r w:rsidR="001842BF">
        <w:rPr>
          <w:sz w:val="28"/>
          <w:szCs w:val="28"/>
        </w:rPr>
        <w:t>i</w:t>
      </w:r>
      <w:r>
        <w:rPr>
          <w:sz w:val="28"/>
          <w:szCs w:val="28"/>
        </w:rPr>
        <w:t xml:space="preserve">,  molim  </w:t>
      </w:r>
      <w:r w:rsidR="001842BF">
        <w:rPr>
          <w:sz w:val="28"/>
          <w:szCs w:val="28"/>
        </w:rPr>
        <w:t>vas,</w:t>
      </w:r>
      <w:r>
        <w:rPr>
          <w:sz w:val="28"/>
          <w:szCs w:val="28"/>
        </w:rPr>
        <w:t xml:space="preserve">  riješi</w:t>
      </w:r>
      <w:r w:rsidR="001842BF">
        <w:rPr>
          <w:sz w:val="28"/>
          <w:szCs w:val="28"/>
        </w:rPr>
        <w:t>te</w:t>
      </w:r>
      <w:r>
        <w:rPr>
          <w:sz w:val="28"/>
          <w:szCs w:val="28"/>
        </w:rPr>
        <w:t xml:space="preserve">  6.  zadatak  na  71.  str.  udžbenika. </w:t>
      </w:r>
      <w:r w:rsidR="00BF467A">
        <w:rPr>
          <w:sz w:val="28"/>
          <w:szCs w:val="28"/>
        </w:rPr>
        <w:t>Mora</w:t>
      </w:r>
      <w:r w:rsidR="001842BF">
        <w:rPr>
          <w:sz w:val="28"/>
          <w:szCs w:val="28"/>
        </w:rPr>
        <w:t>te</w:t>
      </w:r>
      <w:r w:rsidR="00BF467A">
        <w:rPr>
          <w:sz w:val="28"/>
          <w:szCs w:val="28"/>
        </w:rPr>
        <w:t xml:space="preserve">  birati  između  SAID  i  TOLD  (to  su  prošli  oblici  glagola  SAY  i  TELL).  </w:t>
      </w:r>
      <w:r w:rsidR="001842BF">
        <w:rPr>
          <w:sz w:val="28"/>
          <w:szCs w:val="28"/>
        </w:rPr>
        <w:t>Tijekom  rješavanja</w:t>
      </w:r>
      <w:r w:rsidR="00BF467A">
        <w:rPr>
          <w:sz w:val="28"/>
          <w:szCs w:val="28"/>
        </w:rPr>
        <w:t xml:space="preserve">  </w:t>
      </w:r>
      <w:r w:rsidR="001842BF">
        <w:rPr>
          <w:sz w:val="28"/>
          <w:szCs w:val="28"/>
        </w:rPr>
        <w:t>za  svaku  rečenicu</w:t>
      </w:r>
      <w:r w:rsidR="00BF467A">
        <w:rPr>
          <w:sz w:val="28"/>
          <w:szCs w:val="28"/>
        </w:rPr>
        <w:t xml:space="preserve">  razmisli</w:t>
      </w:r>
      <w:r w:rsidR="001842BF">
        <w:rPr>
          <w:sz w:val="28"/>
          <w:szCs w:val="28"/>
        </w:rPr>
        <w:t>te</w:t>
      </w:r>
      <w:r w:rsidR="00BF467A">
        <w:rPr>
          <w:sz w:val="28"/>
          <w:szCs w:val="28"/>
        </w:rPr>
        <w:t xml:space="preserve">  govori  li  se  sadržaj  nekome  ili  se  tek  izriče  u  pusti  zrak.</w:t>
      </w:r>
    </w:p>
    <w:p w14:paraId="72A4DBBB" w14:textId="3A5A4D98" w:rsidR="00BF467A" w:rsidRDefault="00BF467A" w:rsidP="00614018">
      <w:pPr>
        <w:rPr>
          <w:sz w:val="28"/>
          <w:szCs w:val="28"/>
        </w:rPr>
      </w:pPr>
      <w:r>
        <w:rPr>
          <w:sz w:val="28"/>
          <w:szCs w:val="28"/>
        </w:rPr>
        <w:t>Može</w:t>
      </w:r>
      <w:r w:rsidR="001842BF">
        <w:rPr>
          <w:sz w:val="28"/>
          <w:szCs w:val="28"/>
        </w:rPr>
        <w:t>te</w:t>
      </w:r>
      <w:bookmarkStart w:id="0" w:name="_GoBack"/>
      <w:bookmarkEnd w:id="0"/>
      <w:r>
        <w:rPr>
          <w:sz w:val="28"/>
          <w:szCs w:val="28"/>
        </w:rPr>
        <w:t xml:space="preserve">  riješiti  izravno  u  knjigu.</w:t>
      </w:r>
    </w:p>
    <w:p w14:paraId="70E92444" w14:textId="4BB35553" w:rsidR="00BF467A" w:rsidRPr="002447B9" w:rsidRDefault="00BF467A" w:rsidP="00614018">
      <w:pPr>
        <w:rPr>
          <w:sz w:val="28"/>
          <w:szCs w:val="28"/>
        </w:rPr>
      </w:pPr>
      <w:r>
        <w:rPr>
          <w:sz w:val="28"/>
          <w:szCs w:val="28"/>
        </w:rPr>
        <w:t xml:space="preserve">Cijenila  bih  sliku  riješenog  zadatka  poslanu  na  Teams. </w:t>
      </w:r>
      <w:r w:rsidRPr="00BF467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sectPr w:rsidR="00BF467A" w:rsidRPr="002447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zMwM7ewNDY1MDRS0lEKTi0uzszPAykwqgUAjvdPtiwAAAA="/>
  </w:docVars>
  <w:rsids>
    <w:rsidRoot w:val="008E6B28"/>
    <w:rsid w:val="001842BF"/>
    <w:rsid w:val="002447B9"/>
    <w:rsid w:val="003232D0"/>
    <w:rsid w:val="003C51C2"/>
    <w:rsid w:val="00614018"/>
    <w:rsid w:val="008E6B28"/>
    <w:rsid w:val="00BF467A"/>
    <w:rsid w:val="00DA73E7"/>
    <w:rsid w:val="00E21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60AFCC"/>
  <w15:chartTrackingRefBased/>
  <w15:docId w15:val="{EF761C83-D673-4D11-ACE2-791EB4EEE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7</cp:revision>
  <dcterms:created xsi:type="dcterms:W3CDTF">2020-03-31T22:07:00Z</dcterms:created>
  <dcterms:modified xsi:type="dcterms:W3CDTF">2020-04-01T20:50:00Z</dcterms:modified>
</cp:coreProperties>
</file>